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4" w:name="X774b1f1b0be5c529672a0fddd90c233e71b927f"/>
    <w:p>
      <w:pPr>
        <w:pStyle w:val="Heading1"/>
      </w:pPr>
      <w:r>
        <w:t xml:space="preserve">Cover Letter for Paramedic Position in Singapore Singapore</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enthusiastic interest in the Paramedic position at your esteemed organization, which I understand is based in Singapore Singapore. As a dedicated and experienced paramedic with a strong commitment to emergency medical services, I am eager to contribute my skills and passion for patient care within the dynamic healthcare landscape of Singapore. This opportunity aligns perfectly with my professional goals, and I am confident that my background in pre-hospital care, combined with my adaptability and cultural awareness, makes me an ideal candidate for this role.</w:t>
      </w:r>
    </w:p>
    <w:p>
      <w:pPr>
        <w:pStyle w:val="BodyText"/>
      </w:pPr>
      <w:r>
        <w:t xml:space="preserve">Singapore Singapore is a global hub renowned for its world-class healthcare infrastructure, rigorous standards of medical excellence, and multicultural environment. The city-state’s emphasis on innovation and efficiency in emergency services has always inspired me to pursue opportunities where I can contribute to such a high-achieving system. As a paramedic with over [X years] of experience in [Your Country/Region], I have developed a deep understanding of the critical role that paramedics play in saving lives, providing immediate care, and bridging the gap between emergency incidents and hospital-based treatment. My motivation to work in Singapore Singapore stems from its reputation for integrating cutting-edge medical technology with compassionate patient care—a philosophy that resonates deeply with my own values.</w:t>
      </w:r>
    </w:p>
    <w:bookmarkStart w:id="20" w:name="professional-background-and-experience"/>
    <w:p>
      <w:pPr>
        <w:pStyle w:val="Heading2"/>
      </w:pPr>
      <w:r>
        <w:t xml:space="preserve">Professional Background and Experience</w:t>
      </w:r>
    </w:p>
    <w:p>
      <w:pPr>
        <w:pStyle w:val="FirstParagraph"/>
      </w:pPr>
      <w:r>
        <w:t xml:space="preserve">Throughout my career as a Paramedic, I have consistently demonstrated a commitment to excellence, teamwork, and patient-centered care. In my previous role at [Previous Employer/Organization], I was responsible for responding to a wide range of emergency calls, including cardiac arrests, trauma cases, and medical emergencies. My ability to remain calm under pressure and make quick decisions has enabled me to provide effective interventions that have directly contributed to improved patient outcomes. For instance, during a critical incident involving a multi-vehicle collision in [City/Region], I coordinated with other first responders to stabilize multiple patients before transporting them to the hospital, ensuring they received timely medical attention.</w:t>
      </w:r>
    </w:p>
    <w:p>
      <w:pPr>
        <w:pStyle w:val="BodyText"/>
      </w:pPr>
      <w:r>
        <w:t xml:space="preserve">My experience extends beyond clinical skills. I have also been actively involved in community outreach programs, where I educated residents on emergency preparedness and basic life support techniques. This work has reinforced my belief that paramedics are not only healthcare providers but also vital members of the community who play a pivotal role in promoting public health and safety. In Singapore Singapore, where the population is both diverse and densely populated, such initiatives are especially valuable. I am eager to leverage my experience in community engagement to support local efforts aimed at enhancing emergency response capabilities across different neighborhoods.</w:t>
      </w:r>
    </w:p>
    <w:bookmarkEnd w:id="20"/>
    <w:bookmarkStart w:id="21" w:name="skills-and-qualifications"/>
    <w:p>
      <w:pPr>
        <w:pStyle w:val="Heading2"/>
      </w:pPr>
      <w:r>
        <w:t xml:space="preserve">Skills and Qualifications</w:t>
      </w:r>
    </w:p>
    <w:p>
      <w:pPr>
        <w:pStyle w:val="FirstParagraph"/>
      </w:pPr>
      <w:r>
        <w:t xml:space="preserve">As a certified paramedic, I hold [Insert Certification, e.g., Advanced Emergency Medical Technician (AEMT) or Paramedic License] and have completed advanced training in areas such as trauma care, pediatric emergencies, and hazardous materials response. My proficiency in using medical equipment, including defibrillators, oxygen delivery systems, and IV therapy tools, ensures that I can deliver high-quality care in any situation. Additionally, I am trained in [Insert Specific Skills, e.g., Advanced Cardiac Life Support (ACLS), Pediatric Advanced Life Support (PALS), or Wilderness First Responder], which further enhances my ability to handle complex emergencies.</w:t>
      </w:r>
    </w:p>
    <w:p>
      <w:pPr>
        <w:pStyle w:val="BodyText"/>
      </w:pPr>
      <w:r>
        <w:t xml:space="preserve">Communication is another cornerstone of my professional practice. In Singapore Singapore, where multiculturalism is a defining characteristic, effective communication across language and cultural barriers is essential. I am fluent in [Insert Languages, e.g., English and Mandarin] and have experience working with patients from diverse backgrounds. This skill allows me to build trust quickly, explain procedures clearly, and ensure that patients feel heard and supported during their most vulnerable moments.</w:t>
      </w:r>
    </w:p>
    <w:bookmarkEnd w:id="21"/>
    <w:bookmarkStart w:id="22" w:name="why-singapore-singapore"/>
    <w:p>
      <w:pPr>
        <w:pStyle w:val="Heading2"/>
      </w:pPr>
      <w:r>
        <w:t xml:space="preserve">Why Singapore Singapore?</w:t>
      </w:r>
    </w:p>
    <w:p>
      <w:pPr>
        <w:pStyle w:val="FirstParagraph"/>
      </w:pPr>
      <w:r>
        <w:t xml:space="preserve">I am particularly drawn to the opportunity to work in Singapore Singapore due to its reputation as a leader in healthcare innovation and public safety. The country’s integrated emergency medical services (EMS) system, which includes rapid response times and advanced ambulance technology, sets a benchmark for excellence. I am excited about the prospect of contributing to this system by applying my expertise in real-world scenarios that require both technical precision and human empathy.</w:t>
      </w:r>
    </w:p>
    <w:p>
      <w:pPr>
        <w:pStyle w:val="BodyText"/>
      </w:pPr>
      <w:r>
        <w:t xml:space="preserve">Moreover, Singapore’s commitment to sustainability and quality of life aligns with my personal values. The city-state’s focus on creating a safe, healthy environment for its residents is something I deeply admire. Working as a Paramedic in such an environment would allow me to not only serve the community but also be part of a broader mission to improve public well-being through proactive healthcare initiatives.</w:t>
      </w:r>
    </w:p>
    <w:bookmarkEnd w:id="22"/>
    <w:bookmarkStart w:id="23" w:name="conclusion"/>
    <w:p>
      <w:pPr>
        <w:pStyle w:val="Heading2"/>
      </w:pPr>
      <w:r>
        <w:t xml:space="preserve">Conclusion</w:t>
      </w:r>
    </w:p>
    <w:p>
      <w:pPr>
        <w:pStyle w:val="FirstParagraph"/>
      </w:pPr>
      <w:r>
        <w:t xml:space="preserve">In conclusion, I am confident that my experience, skills, and dedication to patient care make me a strong candidate for the Paramedic position in Singapore Singapore. I am eager to bring my expertise to your organization and contribute to the continued success of its emergency medical services. Thank you for considering my application. I would welcome the opportunity to discuss how my background and goals align with your need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Position in Singapore Singapore</dc:title>
  <dc:creator/>
  <cp:keywords/>
  <dcterms:created xsi:type="dcterms:W3CDTF">2026-07-21T12:31:52Z</dcterms:created>
  <dcterms:modified xsi:type="dcterms:W3CDTF">2026-07-21T12:31:52Z</dcterms:modified>
</cp:coreProperties>
</file>

<file path=docProps/custom.xml><?xml version="1.0" encoding="utf-8"?>
<Properties xmlns="http://schemas.openxmlformats.org/officeDocument/2006/custom-properties" xmlns:vt="http://schemas.openxmlformats.org/officeDocument/2006/docPropsVTypes"/>
</file>